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7820" w:rsidRDefault="00BD7820" w:rsidP="00BD7820">
      <w:hyperlink r:id="rId4" w:history="1">
        <w:r w:rsidRPr="001326AB">
          <w:rPr>
            <w:rStyle w:val="Hyperlink"/>
          </w:rPr>
          <w:t>http://docs.kali.org/category/general-use</w:t>
        </w:r>
      </w:hyperlink>
    </w:p>
    <w:p w:rsidR="00BD7820" w:rsidRDefault="00BD7820" w:rsidP="00BD7820">
      <w:hyperlink r:id="rId5" w:history="1">
        <w:r w:rsidRPr="001326AB">
          <w:rPr>
            <w:rStyle w:val="Hyperlink"/>
          </w:rPr>
          <w:t>http://hackercool.com/2013/09/how-to-install-kali-linux-in-virtualbox-step-by-step-guide/</w:t>
        </w:r>
      </w:hyperlink>
    </w:p>
    <w:p w:rsidR="00BD7820" w:rsidRDefault="00BD7820" w:rsidP="00BD7820">
      <w:r w:rsidRPr="00B32784">
        <w:t>http://www.wikigain.com/install-kali-linux-virtualbox-pc/</w:t>
      </w:r>
    </w:p>
    <w:p w:rsidR="00434BBF" w:rsidRDefault="00BD7820">
      <w:bookmarkStart w:id="0" w:name="_GoBack"/>
      <w:bookmarkEnd w:id="0"/>
    </w:p>
    <w:sectPr w:rsidR="00434BBF" w:rsidSect="00895E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DM1szA3MTA2sTBT0lEKTi0uzszPAykwrAUAGPbNHCwAAAA="/>
  </w:docVars>
  <w:rsids>
    <w:rsidRoot w:val="00BD7820"/>
    <w:rsid w:val="000074E5"/>
    <w:rsid w:val="00885755"/>
    <w:rsid w:val="00BD7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08FDEB-342A-44BE-B398-DCE1800FA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782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782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hackercool.com/2013/09/how-to-install-kali-linux-in-virtualbox-step-by-step-guide/" TargetMode="External"/><Relationship Id="rId4" Type="http://schemas.openxmlformats.org/officeDocument/2006/relationships/hyperlink" Target="http://docs.kali.org/category/general-u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cy</dc:creator>
  <cp:keywords/>
  <dc:description/>
  <cp:lastModifiedBy>ency</cp:lastModifiedBy>
  <cp:revision>1</cp:revision>
  <dcterms:created xsi:type="dcterms:W3CDTF">2017-01-03T05:56:00Z</dcterms:created>
  <dcterms:modified xsi:type="dcterms:W3CDTF">2017-01-03T05:56:00Z</dcterms:modified>
</cp:coreProperties>
</file>